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BF3E79" w14:textId="6BF2966E" w:rsidR="00EB5A34" w:rsidRDefault="00E2721D">
      <w:r>
        <w:t>Anton Catalano S3890351</w:t>
      </w:r>
    </w:p>
    <w:p w14:paraId="5481DC1E" w14:textId="14E642F1" w:rsidR="00E2721D" w:rsidRDefault="00E2721D"/>
    <w:p w14:paraId="60A2DB6F" w14:textId="75612941" w:rsidR="00E2721D" w:rsidRDefault="00E2721D">
      <w:r>
        <w:t>GITHUB REPO-</w:t>
      </w:r>
    </w:p>
    <w:p w14:paraId="2B78A5E4" w14:textId="366C512D" w:rsidR="00E2721D" w:rsidRDefault="00E2721D">
      <w:r>
        <w:t>GITHUB PAGES-</w:t>
      </w:r>
    </w:p>
    <w:sectPr w:rsidR="00E272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TK1MDcyMzUwMjBS0lEKTi0uzszPAykwrAUAiJtfaSwAAAA="/>
  </w:docVars>
  <w:rsids>
    <w:rsidRoot w:val="00E2721D"/>
    <w:rsid w:val="003F10F5"/>
    <w:rsid w:val="00E2721D"/>
    <w:rsid w:val="00EB5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4895F"/>
  <w15:chartTrackingRefBased/>
  <w15:docId w15:val="{9FEDC6EB-56E6-4E4B-8513-A749FC60E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7</Words>
  <Characters>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 Catalano</dc:creator>
  <cp:keywords/>
  <dc:description/>
  <cp:lastModifiedBy>Anton Catalano</cp:lastModifiedBy>
  <cp:revision>1</cp:revision>
  <dcterms:created xsi:type="dcterms:W3CDTF">2021-03-24T09:43:00Z</dcterms:created>
  <dcterms:modified xsi:type="dcterms:W3CDTF">2021-03-24T10:51:00Z</dcterms:modified>
</cp:coreProperties>
</file>